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C4990" w14:textId="61C8D6D8" w:rsidR="005F6A5E" w:rsidRPr="00563C69" w:rsidRDefault="005B6F47" w:rsidP="00090BE4">
      <w:pPr>
        <w:spacing w:after="0"/>
        <w:ind w:left="47" w:firstLine="0"/>
        <w:rPr>
          <w:sz w:val="24"/>
          <w:szCs w:val="24"/>
        </w:rPr>
      </w:pPr>
      <w:r w:rsidRPr="00563C69">
        <w:rPr>
          <w:sz w:val="24"/>
          <w:szCs w:val="24"/>
        </w:rPr>
        <w:t xml:space="preserve"> </w:t>
      </w:r>
    </w:p>
    <w:p w14:paraId="4E2EC658" w14:textId="27DE2C19" w:rsidR="005F6A5E" w:rsidRPr="00563C69" w:rsidRDefault="008E3BA5" w:rsidP="0055498B">
      <w:pPr>
        <w:spacing w:after="0"/>
        <w:ind w:left="0" w:right="3004"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</w:t>
      </w:r>
      <w:r w:rsidRPr="008E3BA5">
        <w:rPr>
          <w:noProof/>
          <w:sz w:val="24"/>
          <w:szCs w:val="24"/>
        </w:rPr>
        <w:drawing>
          <wp:inline distT="0" distB="0" distL="0" distR="0" wp14:anchorId="2771E534" wp14:editId="434F3EDD">
            <wp:extent cx="910880" cy="995423"/>
            <wp:effectExtent l="0" t="0" r="3810" b="0"/>
            <wp:docPr id="1" name="Picture 1" descr="A picture containing food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45565" cy="1033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E2D" w14:textId="77777777" w:rsidR="005F6A5E" w:rsidRPr="00563C69" w:rsidRDefault="005B6F47">
      <w:pPr>
        <w:spacing w:after="60"/>
        <w:ind w:left="47" w:firstLine="0"/>
        <w:jc w:val="center"/>
        <w:rPr>
          <w:sz w:val="24"/>
          <w:szCs w:val="24"/>
        </w:rPr>
      </w:pPr>
      <w:r w:rsidRPr="00563C69">
        <w:rPr>
          <w:sz w:val="24"/>
          <w:szCs w:val="24"/>
        </w:rPr>
        <w:t xml:space="preserve"> </w:t>
      </w:r>
    </w:p>
    <w:p w14:paraId="76D2E6E0" w14:textId="3A9972C4" w:rsidR="005F6A5E" w:rsidRPr="00563C69" w:rsidRDefault="00F10FB8" w:rsidP="00F10FB8">
      <w:pPr>
        <w:spacing w:after="0"/>
        <w:ind w:left="1440" w:right="2853" w:firstLine="0"/>
        <w:rPr>
          <w:sz w:val="24"/>
          <w:szCs w:val="24"/>
        </w:rPr>
      </w:pPr>
      <w:r w:rsidRPr="00563C69">
        <w:rPr>
          <w:rFonts w:eastAsia="Calibri"/>
          <w:sz w:val="24"/>
          <w:szCs w:val="24"/>
        </w:rPr>
        <w:t>Professional Doctorate in Elite Performance (Sport)</w:t>
      </w:r>
    </w:p>
    <w:p w14:paraId="13F01A2F" w14:textId="1C325A97" w:rsidR="005F6A5E" w:rsidRPr="00563C69" w:rsidRDefault="000239AA" w:rsidP="00F10FB8">
      <w:pPr>
        <w:spacing w:after="0"/>
        <w:ind w:right="2339"/>
        <w:jc w:val="center"/>
        <w:rPr>
          <w:sz w:val="24"/>
          <w:szCs w:val="24"/>
        </w:rPr>
      </w:pPr>
      <w:r>
        <w:rPr>
          <w:rFonts w:eastAsia="Calibri"/>
          <w:sz w:val="24"/>
          <w:szCs w:val="24"/>
        </w:rPr>
        <w:t>Proposal 2021</w:t>
      </w:r>
      <w:bookmarkStart w:id="0" w:name="_GoBack"/>
      <w:bookmarkEnd w:id="0"/>
    </w:p>
    <w:p w14:paraId="344EB3D2" w14:textId="4B141C2F" w:rsidR="005F6A5E" w:rsidRPr="00563C69" w:rsidRDefault="005B6F47" w:rsidP="00A13CF1">
      <w:pPr>
        <w:spacing w:after="21"/>
        <w:ind w:left="0" w:firstLine="0"/>
        <w:rPr>
          <w:sz w:val="24"/>
          <w:szCs w:val="24"/>
        </w:rPr>
      </w:pPr>
      <w:r w:rsidRPr="00563C69">
        <w:rPr>
          <w:rFonts w:eastAsia="Calibri"/>
          <w:sz w:val="24"/>
          <w:szCs w:val="24"/>
        </w:rPr>
        <w:t xml:space="preserve"> </w:t>
      </w:r>
      <w:r w:rsidRPr="00563C69">
        <w:rPr>
          <w:rFonts w:eastAsia="Calibri"/>
          <w:color w:val="FFFFFF"/>
          <w:sz w:val="24"/>
          <w:szCs w:val="24"/>
        </w:rPr>
        <w:t xml:space="preserve"> </w:t>
      </w:r>
    </w:p>
    <w:p w14:paraId="1702A5D9" w14:textId="47E0E111" w:rsidR="005F6A5E" w:rsidRPr="00563C69" w:rsidRDefault="005F6A5E" w:rsidP="00F10FB8">
      <w:pPr>
        <w:spacing w:after="0"/>
        <w:ind w:left="0" w:firstLine="0"/>
        <w:jc w:val="center"/>
        <w:rPr>
          <w:sz w:val="24"/>
          <w:szCs w:val="24"/>
        </w:rPr>
      </w:pPr>
    </w:p>
    <w:p w14:paraId="5BA13D2A" w14:textId="77777777" w:rsidR="005F6A5E" w:rsidRPr="00563C69" w:rsidRDefault="005B6F47">
      <w:pPr>
        <w:spacing w:after="0"/>
        <w:ind w:left="0" w:firstLine="0"/>
        <w:rPr>
          <w:sz w:val="24"/>
          <w:szCs w:val="24"/>
        </w:rPr>
      </w:pPr>
      <w:r w:rsidRPr="00563C69">
        <w:rPr>
          <w:b w:val="0"/>
          <w:sz w:val="24"/>
          <w:szCs w:val="24"/>
        </w:rPr>
        <w:t xml:space="preserve"> </w:t>
      </w:r>
    </w:p>
    <w:p w14:paraId="53B44B19" w14:textId="7D220EF0" w:rsidR="005F6A5E" w:rsidRPr="00563C69" w:rsidRDefault="005B6F47">
      <w:pPr>
        <w:numPr>
          <w:ilvl w:val="0"/>
          <w:numId w:val="1"/>
        </w:numPr>
        <w:spacing w:after="0"/>
        <w:ind w:hanging="720"/>
        <w:rPr>
          <w:szCs w:val="20"/>
        </w:rPr>
      </w:pPr>
      <w:r w:rsidRPr="00563C69">
        <w:rPr>
          <w:szCs w:val="20"/>
        </w:rPr>
        <w:t>NAME</w:t>
      </w:r>
      <w:r w:rsidRPr="00563C69">
        <w:rPr>
          <w:b w:val="0"/>
          <w:szCs w:val="20"/>
        </w:rPr>
        <w:t xml:space="preserve">:  __________________________________________________________________________ </w:t>
      </w:r>
    </w:p>
    <w:p w14:paraId="46B1EBED" w14:textId="77777777" w:rsidR="005F6A5E" w:rsidRPr="00563C69" w:rsidRDefault="005B6F47">
      <w:pPr>
        <w:spacing w:after="0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</w:t>
      </w:r>
    </w:p>
    <w:p w14:paraId="32B4C7E1" w14:textId="77777777" w:rsidR="005F6A5E" w:rsidRPr="00563C69" w:rsidRDefault="005B6F47">
      <w:pPr>
        <w:spacing w:after="0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                                                   </w:t>
      </w:r>
    </w:p>
    <w:p w14:paraId="5C64C1FA" w14:textId="77777777" w:rsidR="005F6A5E" w:rsidRPr="00563C69" w:rsidRDefault="005B6F47">
      <w:pPr>
        <w:numPr>
          <w:ilvl w:val="0"/>
          <w:numId w:val="1"/>
        </w:numPr>
        <w:ind w:hanging="720"/>
        <w:rPr>
          <w:szCs w:val="20"/>
        </w:rPr>
      </w:pPr>
      <w:r w:rsidRPr="00563C69">
        <w:rPr>
          <w:szCs w:val="20"/>
        </w:rPr>
        <w:t xml:space="preserve">ADDRESS: ______________________________________________________________________________ </w:t>
      </w:r>
    </w:p>
    <w:p w14:paraId="2072795A" w14:textId="77777777" w:rsidR="005F6A5E" w:rsidRPr="00563C69" w:rsidRDefault="005B6F47">
      <w:pPr>
        <w:spacing w:after="96"/>
        <w:ind w:left="0" w:firstLine="0"/>
        <w:rPr>
          <w:szCs w:val="20"/>
        </w:rPr>
      </w:pPr>
      <w:r w:rsidRPr="00563C69">
        <w:rPr>
          <w:szCs w:val="20"/>
        </w:rPr>
        <w:t xml:space="preserve"> </w:t>
      </w:r>
    </w:p>
    <w:p w14:paraId="62A629E4" w14:textId="77777777" w:rsidR="005F6A5E" w:rsidRPr="00563C69" w:rsidRDefault="005B6F47">
      <w:pPr>
        <w:ind w:left="730"/>
        <w:rPr>
          <w:szCs w:val="20"/>
        </w:rPr>
      </w:pPr>
      <w:r w:rsidRPr="00563C69">
        <w:rPr>
          <w:szCs w:val="20"/>
        </w:rPr>
        <w:t xml:space="preserve"> ________________________________________________________________________________________ </w:t>
      </w:r>
    </w:p>
    <w:p w14:paraId="1BA1F283" w14:textId="77777777" w:rsidR="005F6A5E" w:rsidRPr="00563C69" w:rsidRDefault="005B6F47">
      <w:pPr>
        <w:spacing w:after="94"/>
        <w:ind w:left="720" w:firstLine="0"/>
        <w:rPr>
          <w:szCs w:val="20"/>
        </w:rPr>
      </w:pPr>
      <w:r w:rsidRPr="00563C69">
        <w:rPr>
          <w:szCs w:val="20"/>
        </w:rPr>
        <w:t xml:space="preserve"> </w:t>
      </w:r>
    </w:p>
    <w:p w14:paraId="2EE14789" w14:textId="77777777" w:rsidR="005F6A5E" w:rsidRPr="00563C69" w:rsidRDefault="005B6F47">
      <w:pPr>
        <w:numPr>
          <w:ilvl w:val="0"/>
          <w:numId w:val="1"/>
        </w:numPr>
        <w:ind w:hanging="720"/>
        <w:rPr>
          <w:szCs w:val="20"/>
        </w:rPr>
      </w:pPr>
      <w:r w:rsidRPr="00563C69">
        <w:rPr>
          <w:szCs w:val="20"/>
        </w:rPr>
        <w:t xml:space="preserve">PHONE NUMBER: ___________________________________ </w:t>
      </w:r>
    </w:p>
    <w:p w14:paraId="1382123D" w14:textId="77777777" w:rsidR="005F6A5E" w:rsidRPr="00563C69" w:rsidRDefault="005B6F47">
      <w:pPr>
        <w:spacing w:after="101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</w:t>
      </w:r>
    </w:p>
    <w:p w14:paraId="00025BDF" w14:textId="77777777" w:rsidR="005F6A5E" w:rsidRPr="00563C69" w:rsidRDefault="005B6F47">
      <w:pPr>
        <w:numPr>
          <w:ilvl w:val="0"/>
          <w:numId w:val="1"/>
        </w:numPr>
        <w:ind w:hanging="720"/>
        <w:rPr>
          <w:szCs w:val="20"/>
        </w:rPr>
      </w:pPr>
      <w:r w:rsidRPr="00563C69">
        <w:rPr>
          <w:szCs w:val="20"/>
        </w:rPr>
        <w:t xml:space="preserve">EMAIL ADDRESS: _______________________________________________________________________ </w:t>
      </w:r>
    </w:p>
    <w:p w14:paraId="758B25D8" w14:textId="77777777" w:rsidR="005F6A5E" w:rsidRPr="00563C69" w:rsidRDefault="005B6F47">
      <w:pPr>
        <w:spacing w:after="94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</w:t>
      </w:r>
    </w:p>
    <w:p w14:paraId="51E56A1B" w14:textId="522B8398" w:rsidR="005F6A5E" w:rsidRPr="00563C69" w:rsidRDefault="005F6A5E">
      <w:pPr>
        <w:spacing w:after="97"/>
        <w:ind w:left="0" w:firstLine="0"/>
        <w:rPr>
          <w:szCs w:val="20"/>
        </w:rPr>
      </w:pPr>
    </w:p>
    <w:p w14:paraId="5BDD539B" w14:textId="34B0E598" w:rsidR="00F10FB8" w:rsidRPr="00563C69" w:rsidRDefault="005B6F47">
      <w:pPr>
        <w:numPr>
          <w:ilvl w:val="0"/>
          <w:numId w:val="2"/>
        </w:numPr>
        <w:ind w:hanging="704"/>
        <w:rPr>
          <w:szCs w:val="20"/>
        </w:rPr>
      </w:pPr>
      <w:r w:rsidRPr="00563C69">
        <w:rPr>
          <w:szCs w:val="20"/>
        </w:rPr>
        <w:t>CURRENT</w:t>
      </w:r>
      <w:r w:rsidR="003F0985" w:rsidRPr="00563C69">
        <w:rPr>
          <w:szCs w:val="20"/>
        </w:rPr>
        <w:t xml:space="preserve"> or MOST RECENT </w:t>
      </w:r>
      <w:r w:rsidR="00F10FB8" w:rsidRPr="00563C69">
        <w:rPr>
          <w:szCs w:val="20"/>
        </w:rPr>
        <w:t>ROLE</w:t>
      </w:r>
      <w:r w:rsidR="0055498B">
        <w:rPr>
          <w:szCs w:val="20"/>
        </w:rPr>
        <w:t>S</w:t>
      </w:r>
      <w:r w:rsidR="00F10FB8" w:rsidRPr="00563C69">
        <w:rPr>
          <w:szCs w:val="20"/>
        </w:rPr>
        <w:t xml:space="preserve"> IN SPORT / PERFORMANCE</w:t>
      </w:r>
      <w:r w:rsidR="008E3BA5">
        <w:rPr>
          <w:szCs w:val="20"/>
        </w:rPr>
        <w:t>:</w:t>
      </w:r>
    </w:p>
    <w:tbl>
      <w:tblPr>
        <w:tblStyle w:val="TableGrid0"/>
        <w:tblW w:w="0" w:type="auto"/>
        <w:tblInd w:w="704" w:type="dxa"/>
        <w:tblLook w:val="04A0" w:firstRow="1" w:lastRow="0" w:firstColumn="1" w:lastColumn="0" w:noHBand="0" w:noVBand="1"/>
      </w:tblPr>
      <w:tblGrid>
        <w:gridCol w:w="2946"/>
        <w:gridCol w:w="2969"/>
        <w:gridCol w:w="3014"/>
      </w:tblGrid>
      <w:tr w:rsidR="0055498B" w14:paraId="461623D4" w14:textId="77777777" w:rsidTr="0055498B">
        <w:tc>
          <w:tcPr>
            <w:tcW w:w="3211" w:type="dxa"/>
          </w:tcPr>
          <w:p w14:paraId="5347A5A1" w14:textId="32D334F6" w:rsidR="0055498B" w:rsidRDefault="0055498B" w:rsidP="00F10FB8">
            <w:pPr>
              <w:ind w:left="0" w:firstLine="0"/>
              <w:rPr>
                <w:szCs w:val="20"/>
              </w:rPr>
            </w:pPr>
            <w:r>
              <w:rPr>
                <w:szCs w:val="20"/>
              </w:rPr>
              <w:t>Dates</w:t>
            </w:r>
          </w:p>
        </w:tc>
        <w:tc>
          <w:tcPr>
            <w:tcW w:w="3211" w:type="dxa"/>
          </w:tcPr>
          <w:p w14:paraId="7EA9F657" w14:textId="0AA3EC30" w:rsidR="0055498B" w:rsidRDefault="0055498B" w:rsidP="00F10FB8">
            <w:pPr>
              <w:ind w:left="0" w:firstLine="0"/>
              <w:rPr>
                <w:szCs w:val="20"/>
              </w:rPr>
            </w:pPr>
            <w:r>
              <w:rPr>
                <w:szCs w:val="20"/>
              </w:rPr>
              <w:t>Position</w:t>
            </w:r>
          </w:p>
        </w:tc>
        <w:tc>
          <w:tcPr>
            <w:tcW w:w="3211" w:type="dxa"/>
          </w:tcPr>
          <w:p w14:paraId="595C542D" w14:textId="5BC7B2C0" w:rsidR="0055498B" w:rsidRDefault="0055498B" w:rsidP="00F10FB8">
            <w:pPr>
              <w:ind w:left="0" w:firstLine="0"/>
              <w:rPr>
                <w:szCs w:val="20"/>
              </w:rPr>
            </w:pPr>
            <w:r>
              <w:rPr>
                <w:szCs w:val="20"/>
              </w:rPr>
              <w:t>Organisation</w:t>
            </w:r>
          </w:p>
        </w:tc>
      </w:tr>
      <w:tr w:rsidR="0055498B" w14:paraId="7FCE7185" w14:textId="77777777" w:rsidTr="0055498B">
        <w:tc>
          <w:tcPr>
            <w:tcW w:w="3211" w:type="dxa"/>
          </w:tcPr>
          <w:p w14:paraId="5A6961EB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17DE4F69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46993D38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</w:tr>
      <w:tr w:rsidR="0055498B" w14:paraId="53A2FF6F" w14:textId="77777777" w:rsidTr="0055498B">
        <w:tc>
          <w:tcPr>
            <w:tcW w:w="3211" w:type="dxa"/>
          </w:tcPr>
          <w:p w14:paraId="0077C9E1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0E886F9E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232EC0B1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</w:tr>
      <w:tr w:rsidR="0055498B" w14:paraId="02D251D9" w14:textId="77777777" w:rsidTr="0055498B">
        <w:tc>
          <w:tcPr>
            <w:tcW w:w="3211" w:type="dxa"/>
          </w:tcPr>
          <w:p w14:paraId="7C8D9A93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5F6FE992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  <w:tc>
          <w:tcPr>
            <w:tcW w:w="3211" w:type="dxa"/>
          </w:tcPr>
          <w:p w14:paraId="63605CBB" w14:textId="77777777" w:rsidR="0055498B" w:rsidRDefault="0055498B" w:rsidP="00F10FB8">
            <w:pPr>
              <w:ind w:left="0" w:firstLine="0"/>
              <w:rPr>
                <w:szCs w:val="20"/>
              </w:rPr>
            </w:pPr>
          </w:p>
        </w:tc>
      </w:tr>
    </w:tbl>
    <w:p w14:paraId="5772DDDF" w14:textId="66EECF07" w:rsidR="005F6A5E" w:rsidRPr="00563C69" w:rsidRDefault="005F6A5E" w:rsidP="00F10FB8">
      <w:pPr>
        <w:ind w:left="704" w:firstLine="0"/>
        <w:rPr>
          <w:szCs w:val="20"/>
        </w:rPr>
      </w:pPr>
    </w:p>
    <w:p w14:paraId="6CB6A287" w14:textId="77777777" w:rsidR="005F6A5E" w:rsidRPr="00563C69" w:rsidRDefault="005B6F47">
      <w:pPr>
        <w:spacing w:after="92"/>
        <w:ind w:left="0" w:firstLine="0"/>
        <w:rPr>
          <w:szCs w:val="20"/>
        </w:rPr>
      </w:pPr>
      <w:r w:rsidRPr="00563C69">
        <w:rPr>
          <w:szCs w:val="20"/>
        </w:rPr>
        <w:t xml:space="preserve"> </w:t>
      </w:r>
    </w:p>
    <w:p w14:paraId="03E39A66" w14:textId="77777777" w:rsidR="005F6A5E" w:rsidRPr="00563C69" w:rsidRDefault="005F6A5E">
      <w:pPr>
        <w:spacing w:after="0"/>
        <w:ind w:left="0" w:firstLine="0"/>
        <w:rPr>
          <w:szCs w:val="20"/>
        </w:rPr>
      </w:pPr>
    </w:p>
    <w:p w14:paraId="4DA6EFCE" w14:textId="77777777" w:rsidR="005F6A5E" w:rsidRPr="00563C69" w:rsidRDefault="005B6F47">
      <w:pPr>
        <w:numPr>
          <w:ilvl w:val="0"/>
          <w:numId w:val="2"/>
        </w:numPr>
        <w:spacing w:after="0"/>
        <w:ind w:hanging="704"/>
        <w:rPr>
          <w:szCs w:val="20"/>
        </w:rPr>
      </w:pPr>
      <w:r w:rsidRPr="00563C69">
        <w:rPr>
          <w:szCs w:val="20"/>
        </w:rPr>
        <w:t xml:space="preserve">DECLARATION: </w:t>
      </w:r>
      <w:r w:rsidRPr="00563C69">
        <w:rPr>
          <w:b w:val="0"/>
          <w:szCs w:val="20"/>
        </w:rPr>
        <w:t xml:space="preserve">I certify that the information given in this form is correct.    </w:t>
      </w:r>
    </w:p>
    <w:p w14:paraId="184A86E2" w14:textId="77777777" w:rsidR="005F6A5E" w:rsidRPr="00563C69" w:rsidRDefault="005B6F47">
      <w:pPr>
        <w:spacing w:after="0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</w:t>
      </w:r>
    </w:p>
    <w:p w14:paraId="7E2545CB" w14:textId="77777777" w:rsidR="005F6A5E" w:rsidRPr="00563C69" w:rsidRDefault="005B6F47">
      <w:pPr>
        <w:spacing w:after="0"/>
        <w:ind w:left="0" w:firstLine="0"/>
        <w:rPr>
          <w:szCs w:val="20"/>
        </w:rPr>
      </w:pPr>
      <w:r w:rsidRPr="00563C69">
        <w:rPr>
          <w:b w:val="0"/>
          <w:szCs w:val="20"/>
        </w:rPr>
        <w:t xml:space="preserve"> </w:t>
      </w:r>
    </w:p>
    <w:p w14:paraId="76F377B3" w14:textId="77777777" w:rsidR="005F6A5E" w:rsidRPr="00563C69" w:rsidRDefault="005B6F47">
      <w:pPr>
        <w:spacing w:after="0"/>
        <w:ind w:left="-5"/>
        <w:rPr>
          <w:szCs w:val="20"/>
        </w:rPr>
      </w:pPr>
      <w:r w:rsidRPr="00563C69">
        <w:rPr>
          <w:szCs w:val="20"/>
        </w:rPr>
        <w:t>Signature of Applicant:  _______________________________________________________ Date</w:t>
      </w:r>
      <w:r w:rsidRPr="00563C69">
        <w:rPr>
          <w:b w:val="0"/>
          <w:szCs w:val="20"/>
        </w:rPr>
        <w:t xml:space="preserve">: ______________ </w:t>
      </w:r>
    </w:p>
    <w:p w14:paraId="75441113" w14:textId="54DD3C6C" w:rsidR="005F6A5E" w:rsidRPr="00563C69" w:rsidRDefault="005B6F47">
      <w:pPr>
        <w:spacing w:after="0"/>
        <w:ind w:left="0" w:firstLine="0"/>
        <w:rPr>
          <w:b w:val="0"/>
          <w:szCs w:val="20"/>
        </w:rPr>
      </w:pPr>
      <w:r w:rsidRPr="00563C69">
        <w:rPr>
          <w:b w:val="0"/>
          <w:szCs w:val="20"/>
        </w:rPr>
        <w:t xml:space="preserve"> </w:t>
      </w:r>
    </w:p>
    <w:p w14:paraId="4663D047" w14:textId="7E3A13D9" w:rsidR="00F10FB8" w:rsidRPr="00563C69" w:rsidRDefault="00F10FB8">
      <w:pPr>
        <w:spacing w:after="0"/>
        <w:ind w:left="0" w:firstLine="0"/>
        <w:rPr>
          <w:b w:val="0"/>
          <w:szCs w:val="20"/>
        </w:rPr>
      </w:pPr>
    </w:p>
    <w:p w14:paraId="151866CB" w14:textId="642C3011" w:rsidR="00F10FB8" w:rsidRPr="00563C69" w:rsidRDefault="00F10FB8">
      <w:pPr>
        <w:spacing w:after="0"/>
        <w:ind w:left="0" w:firstLine="0"/>
        <w:rPr>
          <w:b w:val="0"/>
          <w:szCs w:val="20"/>
        </w:rPr>
      </w:pPr>
    </w:p>
    <w:p w14:paraId="0E3CF078" w14:textId="52E1DB79" w:rsidR="00F10FB8" w:rsidRPr="00563C69" w:rsidRDefault="00F10FB8">
      <w:pPr>
        <w:spacing w:after="0"/>
        <w:ind w:left="0" w:firstLine="0"/>
        <w:rPr>
          <w:b w:val="0"/>
          <w:szCs w:val="20"/>
        </w:rPr>
      </w:pPr>
    </w:p>
    <w:p w14:paraId="3DAD8D6B" w14:textId="46172141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00639D39" w14:textId="089348AF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1558252A" w14:textId="719677F7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348526C5" w14:textId="732D2250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258A5398" w14:textId="46B5C3DD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5FF3E98C" w14:textId="1111E10A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3DC3CA70" w14:textId="1B3A1085" w:rsidR="00F10FB8" w:rsidRPr="00563C69" w:rsidRDefault="00F10FB8">
      <w:pPr>
        <w:spacing w:after="0"/>
        <w:ind w:left="0" w:firstLine="0"/>
        <w:rPr>
          <w:b w:val="0"/>
          <w:sz w:val="24"/>
          <w:szCs w:val="24"/>
        </w:rPr>
      </w:pPr>
    </w:p>
    <w:p w14:paraId="175A7ECD" w14:textId="77777777" w:rsidR="00563C69" w:rsidRDefault="00563C69">
      <w:pPr>
        <w:spacing w:after="160"/>
        <w:ind w:left="0" w:firstLine="0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5DCFD29A" w14:textId="1EA41230" w:rsidR="00F10FB8" w:rsidRPr="00563C69" w:rsidRDefault="00F10FB8" w:rsidP="00F10FB8">
      <w:pPr>
        <w:rPr>
          <w:bCs/>
          <w:sz w:val="24"/>
          <w:szCs w:val="24"/>
        </w:rPr>
      </w:pPr>
      <w:r w:rsidRPr="00563C69">
        <w:rPr>
          <w:bCs/>
          <w:sz w:val="24"/>
          <w:szCs w:val="24"/>
        </w:rPr>
        <w:lastRenderedPageBreak/>
        <w:t>Proposed Research Areas of Interest</w:t>
      </w:r>
    </w:p>
    <w:p w14:paraId="4E79A34B" w14:textId="1E9C0339" w:rsidR="00F10FB8" w:rsidRPr="00563C69" w:rsidRDefault="00F10FB8" w:rsidP="00F10FB8">
      <w:pPr>
        <w:rPr>
          <w:b w:val="0"/>
          <w:sz w:val="24"/>
          <w:szCs w:val="24"/>
        </w:rPr>
      </w:pPr>
      <w:r w:rsidRPr="00563C69">
        <w:rPr>
          <w:b w:val="0"/>
          <w:sz w:val="24"/>
          <w:szCs w:val="24"/>
        </w:rPr>
        <w:t>You are strongly advised to discuss your research proposal with a member of the Professional Doctorate in Elite Performance (Sport) team. If you have done this, please give the name.</w:t>
      </w:r>
    </w:p>
    <w:p w14:paraId="67340C69" w14:textId="771A697E" w:rsidR="00F10FB8" w:rsidRPr="00563C69" w:rsidRDefault="00F10FB8" w:rsidP="00F10FB8">
      <w:pPr>
        <w:rPr>
          <w:sz w:val="24"/>
          <w:szCs w:val="24"/>
        </w:rPr>
      </w:pPr>
      <w:r w:rsidRPr="00563C69">
        <w:rPr>
          <w:sz w:val="24"/>
          <w:szCs w:val="24"/>
        </w:rPr>
        <w:t xml:space="preserve">Name of Faculty Member: </w:t>
      </w:r>
    </w:p>
    <w:p w14:paraId="4B4E10F1" w14:textId="0CECC54C" w:rsidR="00F10FB8" w:rsidRPr="00563C69" w:rsidRDefault="00F10FB8" w:rsidP="00F10FB8">
      <w:pPr>
        <w:rPr>
          <w:sz w:val="24"/>
          <w:szCs w:val="24"/>
        </w:rPr>
      </w:pPr>
    </w:p>
    <w:p w14:paraId="72599C9E" w14:textId="06B4C1B9" w:rsidR="00F10FB8" w:rsidRPr="00563C69" w:rsidRDefault="00F10FB8" w:rsidP="00F10FB8">
      <w:pPr>
        <w:rPr>
          <w:sz w:val="24"/>
          <w:szCs w:val="24"/>
        </w:rPr>
      </w:pPr>
      <w:r w:rsidRPr="00563C69">
        <w:rPr>
          <w:sz w:val="24"/>
          <w:szCs w:val="24"/>
        </w:rPr>
        <w:t xml:space="preserve">Please provide a detailed proposal </w:t>
      </w:r>
      <w:r w:rsidR="000C3ED2" w:rsidRPr="00563C69">
        <w:rPr>
          <w:sz w:val="24"/>
          <w:szCs w:val="24"/>
        </w:rPr>
        <w:t>(1000 words maximum)</w:t>
      </w:r>
      <w:r w:rsidR="00563C69">
        <w:rPr>
          <w:sz w:val="24"/>
          <w:szCs w:val="24"/>
        </w:rPr>
        <w:t xml:space="preserve"> </w:t>
      </w:r>
      <w:r w:rsidR="00563C69" w:rsidRPr="00563C69">
        <w:rPr>
          <w:sz w:val="24"/>
          <w:szCs w:val="24"/>
        </w:rPr>
        <w:t>outlining</w:t>
      </w:r>
      <w:r w:rsidRPr="00563C69">
        <w:rPr>
          <w:sz w:val="24"/>
          <w:szCs w:val="24"/>
        </w:rPr>
        <w:t>:</w:t>
      </w:r>
    </w:p>
    <w:p w14:paraId="7F16DC94" w14:textId="0A551562" w:rsidR="00F10FB8" w:rsidRPr="00563C69" w:rsidRDefault="00F10FB8" w:rsidP="00F10FB8">
      <w:pPr>
        <w:pStyle w:val="NormalWeb"/>
        <w:numPr>
          <w:ilvl w:val="0"/>
          <w:numId w:val="4"/>
        </w:numPr>
        <w:spacing w:before="0" w:beforeAutospacing="0" w:after="0" w:afterAutospacing="0"/>
      </w:pPr>
      <w:r w:rsidRPr="00563C69">
        <w:rPr>
          <w:color w:val="000000"/>
        </w:rPr>
        <w:t>Your area of professional practice</w:t>
      </w:r>
      <w:r w:rsidR="00563C69" w:rsidRPr="00563C69">
        <w:rPr>
          <w:color w:val="000000"/>
        </w:rPr>
        <w:t xml:space="preserve"> in sport and the </w:t>
      </w:r>
      <w:r w:rsidR="00563C69" w:rsidRPr="00563C69">
        <w:t>nature of your experience relevant to the Professional Doctorate in Elite Performance, including:</w:t>
      </w:r>
    </w:p>
    <w:p w14:paraId="2B19286E" w14:textId="7B3469D6" w:rsidR="00F10FB8" w:rsidRPr="00563C69" w:rsidRDefault="00F10FB8" w:rsidP="00F10FB8">
      <w:pPr>
        <w:pStyle w:val="NormalWeb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563C69">
        <w:rPr>
          <w:color w:val="000000"/>
        </w:rPr>
        <w:t>Your current and previous roles in the promotion of sport performance </w:t>
      </w:r>
    </w:p>
    <w:p w14:paraId="7F30D7CD" w14:textId="6D2C9167" w:rsidR="00F10FB8" w:rsidRPr="00563C69" w:rsidRDefault="00F10FB8" w:rsidP="00F10FB8">
      <w:pPr>
        <w:pStyle w:val="NormalWeb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563C69">
        <w:rPr>
          <w:color w:val="000000"/>
        </w:rPr>
        <w:t>Professional qualifications in the domain. </w:t>
      </w:r>
    </w:p>
    <w:p w14:paraId="61D317E6" w14:textId="77777777" w:rsidR="00F10FB8" w:rsidRPr="00563C69" w:rsidRDefault="00F10FB8" w:rsidP="00F10FB8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color w:val="000000"/>
        </w:rPr>
      </w:pPr>
    </w:p>
    <w:p w14:paraId="14C6B86F" w14:textId="5F789C43" w:rsidR="000C3ED2" w:rsidRPr="00563C69" w:rsidRDefault="000C3ED2" w:rsidP="000C3ED2">
      <w:pPr>
        <w:pStyle w:val="ListParagraph"/>
        <w:numPr>
          <w:ilvl w:val="0"/>
          <w:numId w:val="4"/>
        </w:numPr>
        <w:rPr>
          <w:bCs/>
        </w:rPr>
      </w:pPr>
      <w:r w:rsidRPr="00563C69">
        <w:rPr>
          <w:color w:val="000000"/>
          <w:lang w:eastAsia="en-IE"/>
        </w:rPr>
        <w:t>Your interest in undertaking doctorate level study related to your professional practice in sport</w:t>
      </w:r>
    </w:p>
    <w:p w14:paraId="310FB02D" w14:textId="77777777" w:rsidR="00563C69" w:rsidRPr="00563C69" w:rsidRDefault="00563C69" w:rsidP="00563C69">
      <w:pPr>
        <w:pStyle w:val="ListParagraph"/>
        <w:rPr>
          <w:bCs/>
        </w:rPr>
      </w:pPr>
    </w:p>
    <w:p w14:paraId="33A36CFA" w14:textId="41E66F29" w:rsidR="00F10FB8" w:rsidRPr="00563C69" w:rsidRDefault="00F10FB8" w:rsidP="00F10FB8">
      <w:pPr>
        <w:pStyle w:val="ListParagraph"/>
        <w:numPr>
          <w:ilvl w:val="0"/>
          <w:numId w:val="4"/>
        </w:numPr>
        <w:rPr>
          <w:bCs/>
        </w:rPr>
      </w:pPr>
      <w:r w:rsidRPr="00563C69">
        <w:rPr>
          <w:bCs/>
        </w:rPr>
        <w:t>The challenges faced in your performance domain as related to the Professional Doctorate in Elite Performance (Sport)</w:t>
      </w:r>
      <w:r w:rsidR="000C3ED2" w:rsidRPr="00563C69">
        <w:t xml:space="preserve"> and the contribution which could be made to the applied practice in that domain.</w:t>
      </w:r>
    </w:p>
    <w:p w14:paraId="4043564E" w14:textId="4677AE57" w:rsidR="00563C69" w:rsidRPr="00563C69" w:rsidRDefault="00563C69" w:rsidP="00563C69">
      <w:pPr>
        <w:ind w:left="0" w:firstLine="0"/>
        <w:rPr>
          <w:bCs/>
        </w:rPr>
      </w:pPr>
    </w:p>
    <w:p w14:paraId="0832F4E1" w14:textId="4BD9C9E4" w:rsidR="000C3ED2" w:rsidRPr="00563C69" w:rsidRDefault="000C3ED2" w:rsidP="000C3ED2">
      <w:pPr>
        <w:pStyle w:val="ListParagraph"/>
        <w:numPr>
          <w:ilvl w:val="0"/>
          <w:numId w:val="4"/>
        </w:numPr>
        <w:rPr>
          <w:bCs/>
        </w:rPr>
      </w:pPr>
      <w:r w:rsidRPr="00563C69">
        <w:rPr>
          <w:color w:val="000000"/>
          <w:lang w:eastAsia="en-IE"/>
        </w:rPr>
        <w:t>Evidence that you are able</w:t>
      </w:r>
      <w:r w:rsidR="00563C69">
        <w:rPr>
          <w:color w:val="000000"/>
          <w:lang w:eastAsia="en-IE"/>
        </w:rPr>
        <w:t xml:space="preserve">, </w:t>
      </w:r>
      <w:r w:rsidRPr="00563C69">
        <w:rPr>
          <w:color w:val="000000"/>
          <w:lang w:eastAsia="en-IE"/>
        </w:rPr>
        <w:t>and in a professional position</w:t>
      </w:r>
      <w:r w:rsidR="00563C69">
        <w:rPr>
          <w:color w:val="000000"/>
          <w:lang w:eastAsia="en-IE"/>
        </w:rPr>
        <w:t>,</w:t>
      </w:r>
      <w:r w:rsidRPr="00563C69">
        <w:rPr>
          <w:color w:val="000000"/>
          <w:lang w:eastAsia="en-IE"/>
        </w:rPr>
        <w:t xml:space="preserve"> to conduct research at doctorate level relevant to the Professional Doctorate in Elite Performance</w:t>
      </w:r>
    </w:p>
    <w:p w14:paraId="1C06546A" w14:textId="77777777" w:rsidR="00A80450" w:rsidRPr="00563C69" w:rsidRDefault="00A80450" w:rsidP="00A80450">
      <w:pPr>
        <w:pStyle w:val="ListParagraph"/>
        <w:rPr>
          <w:bCs/>
        </w:rPr>
      </w:pPr>
    </w:p>
    <w:p w14:paraId="1EFA90B3" w14:textId="77777777" w:rsidR="00A80450" w:rsidRPr="00563C69" w:rsidRDefault="00A80450" w:rsidP="00A80450">
      <w:pPr>
        <w:rPr>
          <w:bCs/>
          <w:sz w:val="24"/>
          <w:szCs w:val="24"/>
        </w:rPr>
      </w:pPr>
    </w:p>
    <w:p w14:paraId="1D986C06" w14:textId="77777777" w:rsidR="00F10FB8" w:rsidRPr="00563C69" w:rsidRDefault="00F10FB8">
      <w:pPr>
        <w:spacing w:after="0"/>
        <w:ind w:left="0" w:firstLine="0"/>
        <w:rPr>
          <w:sz w:val="24"/>
          <w:szCs w:val="24"/>
        </w:rPr>
      </w:pPr>
    </w:p>
    <w:sectPr w:rsidR="00F10FB8" w:rsidRPr="00563C69">
      <w:pgSz w:w="11909" w:h="16834"/>
      <w:pgMar w:top="722" w:right="1275" w:bottom="342" w:left="991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4F6D8" w16cex:dateUtc="2020-06-05T15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EE73B1" w16cid:durableId="2284F6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022CE"/>
    <w:multiLevelType w:val="hybridMultilevel"/>
    <w:tmpl w:val="C27C9334"/>
    <w:lvl w:ilvl="0" w:tplc="AF40D0C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FCAB4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7E8446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BE4A6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02414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EEA24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9CE74C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038A09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0116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D426700"/>
    <w:multiLevelType w:val="hybridMultilevel"/>
    <w:tmpl w:val="55B80AB4"/>
    <w:lvl w:ilvl="0" w:tplc="D22EDA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706C1"/>
    <w:multiLevelType w:val="multilevel"/>
    <w:tmpl w:val="A47A4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4063F9"/>
    <w:multiLevelType w:val="multilevel"/>
    <w:tmpl w:val="35324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EE1C24"/>
    <w:multiLevelType w:val="hybridMultilevel"/>
    <w:tmpl w:val="B6FA2104"/>
    <w:lvl w:ilvl="0" w:tplc="A6802BA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0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02E15"/>
    <w:multiLevelType w:val="hybridMultilevel"/>
    <w:tmpl w:val="425C32A0"/>
    <w:lvl w:ilvl="0" w:tplc="80861D5E">
      <w:start w:val="7"/>
      <w:numFmt w:val="decimal"/>
      <w:lvlText w:val="%1."/>
      <w:lvlJc w:val="left"/>
      <w:pPr>
        <w:ind w:left="7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91CC62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3E0D02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90AEF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D61EC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ACBD9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5294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6B6D9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B4E42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Y1MzKyMDKwNDVW0lEKTi0uzszPAykwrAUAfGkkBSwAAAA="/>
  </w:docVars>
  <w:rsids>
    <w:rsidRoot w:val="005F6A5E"/>
    <w:rsid w:val="000239AA"/>
    <w:rsid w:val="00090BE4"/>
    <w:rsid w:val="000C3ED2"/>
    <w:rsid w:val="000C429B"/>
    <w:rsid w:val="001022EF"/>
    <w:rsid w:val="00153034"/>
    <w:rsid w:val="002B4D1B"/>
    <w:rsid w:val="003F0985"/>
    <w:rsid w:val="0043321D"/>
    <w:rsid w:val="0055498B"/>
    <w:rsid w:val="00563C69"/>
    <w:rsid w:val="00586756"/>
    <w:rsid w:val="005A5EE0"/>
    <w:rsid w:val="005B6F47"/>
    <w:rsid w:val="005E5F1C"/>
    <w:rsid w:val="005F6A5E"/>
    <w:rsid w:val="0064117E"/>
    <w:rsid w:val="0073273F"/>
    <w:rsid w:val="007D3BBE"/>
    <w:rsid w:val="008E3BA5"/>
    <w:rsid w:val="00901BCA"/>
    <w:rsid w:val="00A13CF1"/>
    <w:rsid w:val="00A80450"/>
    <w:rsid w:val="00CF398C"/>
    <w:rsid w:val="00D1374A"/>
    <w:rsid w:val="00E81ACD"/>
    <w:rsid w:val="00F10FB8"/>
    <w:rsid w:val="00F4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AFC26"/>
  <w15:docId w15:val="{0B77053A-BEA5-4CFC-AD9E-67716CA5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98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22E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EF"/>
    <w:rPr>
      <w:rFonts w:ascii="Lucida Grande" w:eastAsia="Times New Roman" w:hAnsi="Lucida Grande" w:cs="Lucida Grande"/>
      <w:b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5EE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10FB8"/>
    <w:pPr>
      <w:spacing w:after="0" w:line="240" w:lineRule="auto"/>
      <w:ind w:left="720" w:firstLine="0"/>
      <w:contextualSpacing/>
    </w:pPr>
    <w:rPr>
      <w:b w:val="0"/>
      <w:color w:val="auto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rsid w:val="00F10FB8"/>
    <w:pPr>
      <w:spacing w:before="100" w:beforeAutospacing="1" w:after="100" w:afterAutospacing="1" w:line="240" w:lineRule="auto"/>
      <w:ind w:left="0" w:firstLine="0"/>
    </w:pPr>
    <w:rPr>
      <w:b w:val="0"/>
      <w:color w:val="auto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E3B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BA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BA5"/>
    <w:rPr>
      <w:rFonts w:ascii="Times New Roman" w:eastAsia="Times New Roman" w:hAnsi="Times New Roman" w:cs="Times New Roman"/>
      <w:b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BA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BA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table" w:styleId="TableGrid0">
    <w:name w:val="Table Grid"/>
    <w:basedOn w:val="TableNormal"/>
    <w:uiPriority w:val="39"/>
    <w:rsid w:val="00554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9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Patrick Collage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Flynn</dc:creator>
  <cp:lastModifiedBy>Belinda Griffin</cp:lastModifiedBy>
  <cp:revision>2</cp:revision>
  <dcterms:created xsi:type="dcterms:W3CDTF">2020-11-18T11:03:00Z</dcterms:created>
  <dcterms:modified xsi:type="dcterms:W3CDTF">2020-11-18T11:03:00Z</dcterms:modified>
</cp:coreProperties>
</file>